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DB015" w14:textId="77777777" w:rsidR="00DF3297" w:rsidRDefault="00B57BC1">
      <w:pPr>
        <w:pStyle w:val="a4"/>
      </w:pPr>
      <w:r>
        <w:t>Лабораторная работа 2</w:t>
      </w:r>
    </w:p>
    <w:p w14:paraId="3B08F6F6" w14:textId="77777777" w:rsidR="00DF3297" w:rsidRDefault="00B57BC1">
      <w:pPr>
        <w:pStyle w:val="Author"/>
      </w:pPr>
      <w:r>
        <w:t>Терентьев Егор Дмитри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55560109"/>
        <w:docPartObj>
          <w:docPartGallery w:val="Table of Contents"/>
          <w:docPartUnique/>
        </w:docPartObj>
      </w:sdtPr>
      <w:sdtEndPr/>
      <w:sdtContent>
        <w:p w14:paraId="61F71368" w14:textId="77777777" w:rsidR="00DF3297" w:rsidRDefault="00B57BC1">
          <w:pPr>
            <w:pStyle w:val="ae"/>
          </w:pPr>
          <w:r>
            <w:t>Содержание</w:t>
          </w:r>
        </w:p>
        <w:p w14:paraId="5EB06707" w14:textId="77777777" w:rsidR="00284565" w:rsidRDefault="00B57BC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158567" w:history="1">
            <w:r w:rsidR="00284565" w:rsidRPr="00672E1D">
              <w:rPr>
                <w:rStyle w:val="ad"/>
                <w:noProof/>
              </w:rPr>
              <w:t>Цель работы</w:t>
            </w:r>
            <w:r w:rsidR="00284565">
              <w:rPr>
                <w:noProof/>
                <w:webHidden/>
              </w:rPr>
              <w:tab/>
            </w:r>
            <w:r w:rsidR="00284565">
              <w:rPr>
                <w:noProof/>
                <w:webHidden/>
              </w:rPr>
              <w:fldChar w:fldCharType="begin"/>
            </w:r>
            <w:r w:rsidR="00284565">
              <w:rPr>
                <w:noProof/>
                <w:webHidden/>
              </w:rPr>
              <w:instrText xml:space="preserve"> PAGEREF _Toc96158567 \h </w:instrText>
            </w:r>
            <w:r w:rsidR="00284565">
              <w:rPr>
                <w:noProof/>
                <w:webHidden/>
              </w:rPr>
            </w:r>
            <w:r w:rsidR="00284565">
              <w:rPr>
                <w:noProof/>
                <w:webHidden/>
              </w:rPr>
              <w:fldChar w:fldCharType="separate"/>
            </w:r>
            <w:r w:rsidR="00284565">
              <w:rPr>
                <w:noProof/>
                <w:webHidden/>
              </w:rPr>
              <w:t>1</w:t>
            </w:r>
            <w:r w:rsidR="00284565">
              <w:rPr>
                <w:noProof/>
                <w:webHidden/>
              </w:rPr>
              <w:fldChar w:fldCharType="end"/>
            </w:r>
          </w:hyperlink>
        </w:p>
        <w:p w14:paraId="306D671D" w14:textId="77777777" w:rsidR="00284565" w:rsidRDefault="002845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58568" w:history="1">
            <w:r w:rsidRPr="00672E1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58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988C4" w14:textId="77777777" w:rsidR="00284565" w:rsidRDefault="002845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58569" w:history="1">
            <w:r w:rsidRPr="00672E1D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58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0C11D" w14:textId="77777777" w:rsidR="00284565" w:rsidRDefault="002845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58570" w:history="1">
            <w:r w:rsidRPr="00672E1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58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D3D65" w14:textId="77777777" w:rsidR="00284565" w:rsidRDefault="002845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58571" w:history="1">
            <w:r w:rsidRPr="00672E1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58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90696" w14:textId="77777777" w:rsidR="00284565" w:rsidRDefault="002845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58572" w:history="1">
            <w:r w:rsidRPr="00672E1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58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E797E" w14:textId="77777777" w:rsidR="00DF3297" w:rsidRDefault="00B57BC1">
          <w:r>
            <w:fldChar w:fldCharType="end"/>
          </w:r>
        </w:p>
      </w:sdtContent>
    </w:sdt>
    <w:p w14:paraId="095797D1" w14:textId="77777777" w:rsidR="00DF3297" w:rsidRDefault="00B57BC1">
      <w:pPr>
        <w:pStyle w:val="FirstParagraph"/>
      </w:pPr>
      <w:r>
        <w:t>РОССИЙСКИЙ УНИВЕРСИТЕТ ДРУЖБЫ НАРОДОВ</w:t>
      </w:r>
    </w:p>
    <w:p w14:paraId="0067D385" w14:textId="77777777" w:rsidR="00DF3297" w:rsidRDefault="00B57BC1">
      <w:pPr>
        <w:pStyle w:val="a0"/>
      </w:pPr>
      <w:r>
        <w:t>Факультет физико-математических и естественных наук</w:t>
      </w:r>
      <w:r>
        <w:br/>
      </w:r>
    </w:p>
    <w:p w14:paraId="2A2A3756" w14:textId="77777777" w:rsidR="00DF3297" w:rsidRDefault="00B57BC1">
      <w:pPr>
        <w:pStyle w:val="a0"/>
      </w:pPr>
      <w:r>
        <w:t>Кафедра прикладной информатики и теории вероятностей</w:t>
      </w:r>
    </w:p>
    <w:p w14:paraId="3099A38E" w14:textId="77777777" w:rsidR="00DF3297" w:rsidRDefault="00B57BC1">
      <w:pPr>
        <w:pStyle w:val="a0"/>
      </w:pPr>
      <w:r>
        <w:t xml:space="preserve">ОТЧЕТ ПО ЛАБОРАТОРНОЙ РАБОТЕ №2 </w:t>
      </w:r>
    </w:p>
    <w:p w14:paraId="11244120" w14:textId="77777777" w:rsidR="00DF3297" w:rsidRDefault="00B57BC1">
      <w:pPr>
        <w:pStyle w:val="a0"/>
      </w:pPr>
      <w:r>
        <w:t>дисциплина: Математическое моделирование</w:t>
      </w:r>
    </w:p>
    <w:p w14:paraId="36E3277E" w14:textId="77777777" w:rsidR="00DF3297" w:rsidRDefault="00B57BC1">
      <w:pPr>
        <w:pStyle w:val="a0"/>
      </w:pPr>
      <w:r>
        <w:t>Преподователь: Кулябов Дмитрий Сергеевич</w:t>
      </w:r>
    </w:p>
    <w:p w14:paraId="436ECF76" w14:textId="77777777" w:rsidR="00DF3297" w:rsidRDefault="00B57BC1">
      <w:pPr>
        <w:pStyle w:val="a0"/>
      </w:pPr>
      <w:r>
        <w:t>Студент: Терентьев Егор Дмитриевич</w:t>
      </w:r>
    </w:p>
    <w:p w14:paraId="0D19AEAC" w14:textId="77777777" w:rsidR="00DF3297" w:rsidRDefault="00B57BC1">
      <w:pPr>
        <w:pStyle w:val="a0"/>
      </w:pPr>
      <w:r>
        <w:t xml:space="preserve">Группа: НФИбд-03-19  </w:t>
      </w:r>
    </w:p>
    <w:p w14:paraId="2D4EB6EE" w14:textId="77777777" w:rsidR="00DF3297" w:rsidRDefault="00B57BC1">
      <w:pPr>
        <w:pStyle w:val="a0"/>
      </w:pPr>
      <w:r>
        <w:t>МОСКВА</w:t>
      </w:r>
    </w:p>
    <w:p w14:paraId="3FCC9603" w14:textId="77777777" w:rsidR="00DF3297" w:rsidRDefault="00B57BC1">
      <w:pPr>
        <w:pStyle w:val="a0"/>
      </w:pPr>
      <w:r>
        <w:t>2022 г.</w:t>
      </w:r>
    </w:p>
    <w:p w14:paraId="26A3CADB" w14:textId="77777777" w:rsidR="00DF3297" w:rsidRDefault="00B57BC1">
      <w:pPr>
        <w:pStyle w:val="1"/>
      </w:pPr>
      <w:bookmarkStart w:id="0" w:name="цель-работы"/>
      <w:bookmarkStart w:id="1" w:name="_Toc96158567"/>
      <w:r>
        <w:t>Цель работы</w:t>
      </w:r>
      <w:bookmarkEnd w:id="1"/>
    </w:p>
    <w:p w14:paraId="74A9FE42" w14:textId="77777777" w:rsidR="00DF3297" w:rsidRDefault="00B57BC1">
      <w:pPr>
        <w:pStyle w:val="FirstParagraph"/>
      </w:pPr>
      <w:r>
        <w:t>Пост</w:t>
      </w:r>
      <w:r>
        <w:t>роение математических моделей для выбора правильной стратегии при решении задач поиска.</w:t>
      </w:r>
    </w:p>
    <w:p w14:paraId="388C2DDA" w14:textId="77777777" w:rsidR="00DF3297" w:rsidRDefault="00B57BC1">
      <w:pPr>
        <w:pStyle w:val="1"/>
      </w:pPr>
      <w:bookmarkStart w:id="2" w:name="теоретическое-введение"/>
      <w:bookmarkStart w:id="3" w:name="_Toc96158568"/>
      <w:bookmarkEnd w:id="0"/>
      <w:r>
        <w:t>Теоретическое введение</w:t>
      </w:r>
      <w:bookmarkEnd w:id="3"/>
    </w:p>
    <w:p w14:paraId="74C7D20B" w14:textId="77777777" w:rsidR="00DF3297" w:rsidRDefault="00B57BC1">
      <w:pPr>
        <w:pStyle w:val="FirstParagraph"/>
      </w:pPr>
      <w:r>
        <w:t>Scilab – это система компьютерной математики, которая предназначена для выполнения инженерных и научных вычислений, таких как: решение нелинейных</w:t>
      </w:r>
      <w:r>
        <w:t xml:space="preserve"> уравнений и систем; решение задач линейной алгебры; решение задач оптимизации; дифференцирование и интегрирование; задачи обработка экспериментальных данных.</w:t>
      </w:r>
    </w:p>
    <w:p w14:paraId="30D1E5A3" w14:textId="77777777" w:rsidR="00DF3297" w:rsidRDefault="00B57BC1">
      <w:pPr>
        <w:pStyle w:val="1"/>
      </w:pPr>
      <w:bookmarkStart w:id="4" w:name="условия-задачи"/>
      <w:bookmarkStart w:id="5" w:name="_Toc96158569"/>
      <w:bookmarkEnd w:id="2"/>
      <w:r>
        <w:lastRenderedPageBreak/>
        <w:t>Условия задачи</w:t>
      </w:r>
      <w:bookmarkEnd w:id="5"/>
    </w:p>
    <w:p w14:paraId="7F635895" w14:textId="77777777" w:rsidR="00DF3297" w:rsidRDefault="00B57BC1">
      <w:pPr>
        <w:pStyle w:val="FirstParagraph"/>
      </w:pPr>
      <w:r>
        <w:t>На море в тумане катер береговой охраны преследует лодку браконьеров. Через опреде</w:t>
      </w:r>
      <w:r>
        <w:t>ленный промежуток времени туман рассеивается, и лодка обнаруживается на расстоянии 14.4 км от катера. Затем лодка снова скрывается в тумане и уходит прямолинейно в неизвестном направлении. Известно, что скорость катера в 4,7 раза больше скорости браконьерс</w:t>
      </w:r>
      <w:r>
        <w:t>кой лодки.</w:t>
      </w:r>
    </w:p>
    <w:p w14:paraId="214A3914" w14:textId="77777777" w:rsidR="00DF3297" w:rsidRDefault="00B57BC1">
      <w:pPr>
        <w:pStyle w:val="1"/>
      </w:pPr>
      <w:bookmarkStart w:id="6" w:name="выполнение-лабораторной-работы"/>
      <w:bookmarkStart w:id="7" w:name="_Toc96158570"/>
      <w:bookmarkEnd w:id="4"/>
      <w:r>
        <w:t>Выполнение лабораторной работы</w:t>
      </w:r>
      <w:bookmarkEnd w:id="7"/>
    </w:p>
    <w:p w14:paraId="377C6BF0" w14:textId="77777777" w:rsidR="00DF3297" w:rsidRDefault="00B57BC1">
      <w:pPr>
        <w:pStyle w:val="FirstParagraph"/>
      </w:pPr>
      <w:r>
        <w:t>Вариант 36</w:t>
      </w:r>
    </w:p>
    <w:p w14:paraId="3B45AE74" w14:textId="77777777" w:rsidR="00DF3297" w:rsidRDefault="00B57BC1">
      <w:pPr>
        <w:pStyle w:val="a0"/>
      </w:pPr>
      <w:r>
        <w:rPr>
          <w:b/>
          <w:bCs/>
          <w:i/>
          <w:iCs/>
        </w:rPr>
        <w:t>1 Вывод уравнения движения катера</w:t>
      </w:r>
    </w:p>
    <w:p w14:paraId="7B4270ED" w14:textId="77777777" w:rsidR="00DF3297" w:rsidRDefault="00B57BC1">
      <w:pPr>
        <w:pStyle w:val="a0"/>
      </w:pPr>
      <w:r>
        <w:t xml:space="preserve">Принимаем за t0 = 0, </w:t>
      </w:r>
      <w:r>
        <w:rPr>
          <w:b/>
          <w:bCs/>
        </w:rPr>
        <w:t>X</w:t>
      </w:r>
      <w:r>
        <w:t xml:space="preserve">0л = 0 место нахождения лодки браконьеров в момент обнаружения, </w:t>
      </w:r>
      <w:r>
        <w:rPr>
          <w:b/>
          <w:bCs/>
        </w:rPr>
        <w:t>X</w:t>
      </w:r>
      <w:r>
        <w:t xml:space="preserve">0к = 14.4 место нахождения катера береговой охраны относительно лодки браконьеров </w:t>
      </w:r>
      <w:r>
        <w:t>в момент обнаружения лодки.</w:t>
      </w:r>
    </w:p>
    <w:p w14:paraId="3EF33DAB" w14:textId="77777777" w:rsidR="00DF3297" w:rsidRDefault="00B57BC1">
      <w:pPr>
        <w:pStyle w:val="a0"/>
      </w:pPr>
      <w:r>
        <w:t xml:space="preserve">Затем ввожу полярные координаты, считая что полюс - точка обнаружения лодки браокньеров </w:t>
      </w:r>
      <w:r>
        <w:rPr>
          <w:b/>
          <w:bCs/>
        </w:rPr>
        <w:t>X</w:t>
      </w:r>
      <w:r>
        <w:t xml:space="preserve">л0(тетта = </w:t>
      </w:r>
      <w:r>
        <w:rPr>
          <w:b/>
          <w:bCs/>
        </w:rPr>
        <w:t>X</w:t>
      </w:r>
      <w:r>
        <w:t>ло = 0), а полярная ось r проходит через точку нахождения катера береговой охраны</w:t>
      </w:r>
    </w:p>
    <w:p w14:paraId="14918F7B" w14:textId="77777777" w:rsidR="00DF3297" w:rsidRDefault="00B57BC1">
      <w:pPr>
        <w:pStyle w:val="CaptionedFigure"/>
      </w:pPr>
      <w:r>
        <w:rPr>
          <w:noProof/>
        </w:rPr>
        <w:drawing>
          <wp:inline distT="0" distB="0" distL="0" distR="0" wp14:anchorId="31D69C0F" wp14:editId="112DC810">
            <wp:extent cx="5334000" cy="1901439"/>
            <wp:effectExtent l="0" t="0" r="0" b="0"/>
            <wp:docPr id="24" name="Picture" descr="photo" title="ввод начальных данных и полярных координ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/solution_p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A2AAA" w14:textId="77777777" w:rsidR="00DF3297" w:rsidRDefault="00B57BC1">
      <w:pPr>
        <w:pStyle w:val="ImageCaption"/>
      </w:pPr>
      <w:r>
        <w:t>photo</w:t>
      </w:r>
    </w:p>
    <w:p w14:paraId="65839273" w14:textId="77777777" w:rsidR="00DF3297" w:rsidRDefault="00B57BC1">
      <w:pPr>
        <w:pStyle w:val="a0"/>
      </w:pPr>
      <w:r>
        <w:t>Затем рассуждаю о том, что траектория катера должна быть такой, чтобы и катер, и лодка все время были на одном расстоянии от полюса (</w:t>
      </w:r>
      <w:r>
        <w:rPr>
          <w:i/>
          <w:iCs/>
        </w:rPr>
        <w:t>тетта</w:t>
      </w:r>
      <w:r>
        <w:t>), только в этом случае траектория катера пересечется с траекторией лодки. Поэтому для начала катер береговой охраны д</w:t>
      </w:r>
      <w:r>
        <w:t>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039625B1" w14:textId="77777777" w:rsidR="00DF3297" w:rsidRDefault="00B57BC1">
      <w:pPr>
        <w:pStyle w:val="a0"/>
      </w:pPr>
      <w:r>
        <w:t>Составля</w:t>
      </w:r>
      <w:r>
        <w:t xml:space="preserve">ю простое уравнение для нахождения расстояния </w:t>
      </w:r>
      <w:r>
        <w:rPr>
          <w:i/>
          <w:iCs/>
        </w:rPr>
        <w:t>x</w:t>
      </w:r>
      <w:r>
        <w:t>, для двух случаев (в зависимости от начального положения катера относительно полюса)</w:t>
      </w:r>
    </w:p>
    <w:p w14:paraId="32309799" w14:textId="77777777" w:rsidR="00DF3297" w:rsidRDefault="00B57BC1">
      <w:pPr>
        <w:pStyle w:val="CaptionedFigure"/>
      </w:pPr>
      <w:r>
        <w:rPr>
          <w:noProof/>
        </w:rPr>
        <w:lastRenderedPageBreak/>
        <w:drawing>
          <wp:inline distT="0" distB="0" distL="0" distR="0" wp14:anchorId="2460D4C6" wp14:editId="31CF63EE">
            <wp:extent cx="5334000" cy="2557096"/>
            <wp:effectExtent l="0" t="0" r="0" b="0"/>
            <wp:docPr id="27" name="Picture" descr="photo" title="нахождение расстояний x1 и x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g/solution_p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48713" w14:textId="77777777" w:rsidR="00DF3297" w:rsidRDefault="00B57BC1">
      <w:pPr>
        <w:pStyle w:val="ImageCaption"/>
      </w:pPr>
      <w:r>
        <w:t>photo</w:t>
      </w:r>
    </w:p>
    <w:p w14:paraId="332EAA1C" w14:textId="77777777" w:rsidR="00DF3297" w:rsidRDefault="00B57BC1">
      <w:pPr>
        <w:pStyle w:val="a0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w:r>
        <w:rPr>
          <w:i/>
          <w:iCs/>
        </w:rPr>
        <w:t>v</w:t>
      </w:r>
      <w:r>
        <w:t xml:space="preserve"> Для этого скорость раскладываю на:</w:t>
      </w:r>
    </w:p>
    <w:p w14:paraId="2040D595" w14:textId="77777777" w:rsidR="00DF3297" w:rsidRDefault="00B57BC1">
      <w:pPr>
        <w:pStyle w:val="Compact"/>
        <w:numPr>
          <w:ilvl w:val="0"/>
          <w:numId w:val="2"/>
        </w:numPr>
      </w:pPr>
      <w:r>
        <w:t>радиальную скор</w:t>
      </w:r>
      <w:r>
        <w:t>ость - это скорость, с которой катер удаляется от полюса</w:t>
      </w:r>
    </w:p>
    <w:p w14:paraId="724E6DB2" w14:textId="77777777" w:rsidR="00DF3297" w:rsidRDefault="00B57BC1">
      <w:pPr>
        <w:pStyle w:val="Compact"/>
        <w:numPr>
          <w:ilvl w:val="0"/>
          <w:numId w:val="2"/>
        </w:numPr>
      </w:pPr>
      <w:r>
        <w:t>тангенциальную скорость - это линейная скорость вращения катера относительно полюса Затем нахожу скорости</w:t>
      </w:r>
    </w:p>
    <w:p w14:paraId="45D34B30" w14:textId="77777777" w:rsidR="00DF3297" w:rsidRDefault="00B57BC1">
      <w:pPr>
        <w:pStyle w:val="CaptionedFigure"/>
      </w:pPr>
      <w:r>
        <w:rPr>
          <w:noProof/>
        </w:rPr>
        <w:drawing>
          <wp:inline distT="0" distB="0" distL="0" distR="0" wp14:anchorId="7C397D8B" wp14:editId="449246C4">
            <wp:extent cx="5334000" cy="2406700"/>
            <wp:effectExtent l="0" t="0" r="0" b="0"/>
            <wp:docPr id="30" name="Picture" descr="photo" title="нахождение тангенциальной скор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/solution_p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83E49" w14:textId="77777777" w:rsidR="00DF3297" w:rsidRDefault="00B57BC1">
      <w:pPr>
        <w:pStyle w:val="ImageCaption"/>
      </w:pPr>
      <w:r>
        <w:t>photo</w:t>
      </w:r>
    </w:p>
    <w:p w14:paraId="2F7A6C29" w14:textId="77777777" w:rsidR="00DF3297" w:rsidRDefault="00B57BC1">
      <w:pPr>
        <w:pStyle w:val="a0"/>
      </w:pPr>
      <w:r>
        <w:t xml:space="preserve">Затем мое решение сводится к решению системы дифференциальных уравнений, я произвожу </w:t>
      </w:r>
      <w:r>
        <w:t>вычисления.</w:t>
      </w:r>
    </w:p>
    <w:p w14:paraId="06941B1E" w14:textId="77777777" w:rsidR="00DF3297" w:rsidRDefault="00B57BC1">
      <w:pPr>
        <w:pStyle w:val="CaptionedFigure"/>
      </w:pPr>
      <w:r>
        <w:rPr>
          <w:noProof/>
        </w:rPr>
        <w:lastRenderedPageBreak/>
        <w:drawing>
          <wp:inline distT="0" distB="0" distL="0" distR="0" wp14:anchorId="3AB19E0D" wp14:editId="4B093230">
            <wp:extent cx="5334000" cy="2103171"/>
            <wp:effectExtent l="0" t="0" r="0" b="0"/>
            <wp:docPr id="33" name="Picture" descr="photo" title="решение дифф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/solution_p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1068A" w14:textId="77777777" w:rsidR="00DF3297" w:rsidRDefault="00B57BC1">
      <w:pPr>
        <w:pStyle w:val="ImageCaption"/>
      </w:pPr>
      <w:r>
        <w:t>photo</w:t>
      </w:r>
    </w:p>
    <w:p w14:paraId="25C4E8A0" w14:textId="77777777" w:rsidR="00DF3297" w:rsidRDefault="00B57BC1">
      <w:pPr>
        <w:pStyle w:val="a0"/>
      </w:pPr>
      <w:r>
        <w:rPr>
          <w:b/>
          <w:bCs/>
          <w:i/>
          <w:iCs/>
        </w:rPr>
        <w:t>2 Построение траектории движения катера в scilab и нахождение точек пересечения</w:t>
      </w:r>
    </w:p>
    <w:p w14:paraId="0E1D0BC8" w14:textId="77777777" w:rsidR="00DF3297" w:rsidRDefault="00B57BC1">
      <w:pPr>
        <w:pStyle w:val="a0"/>
      </w:pPr>
      <w:r>
        <w:t>Выполняю построение графика в scilab для первого случая</w:t>
      </w:r>
    </w:p>
    <w:p w14:paraId="0B59C057" w14:textId="77777777" w:rsidR="00DF3297" w:rsidRDefault="00B57BC1">
      <w:pPr>
        <w:pStyle w:val="CaptionedFigure"/>
      </w:pPr>
      <w:r>
        <w:rPr>
          <w:noProof/>
        </w:rPr>
        <w:drawing>
          <wp:inline distT="0" distB="0" distL="0" distR="0" wp14:anchorId="3AD730A2" wp14:editId="6C717E7B">
            <wp:extent cx="5334000" cy="3734650"/>
            <wp:effectExtent l="0" t="0" r="0" b="0"/>
            <wp:docPr id="36" name="Picture" descr="photo" title="код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g/code_v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4846D" w14:textId="77777777" w:rsidR="00DF3297" w:rsidRDefault="00B57BC1">
      <w:pPr>
        <w:pStyle w:val="ImageCaption"/>
      </w:pPr>
      <w:r>
        <w:t>photo</w:t>
      </w:r>
    </w:p>
    <w:p w14:paraId="32C913A1" w14:textId="77777777" w:rsidR="00DF3297" w:rsidRDefault="00B57BC1">
      <w:pPr>
        <w:pStyle w:val="a0"/>
      </w:pPr>
      <w:r>
        <w:t>Получаю график для первого случая:</w:t>
      </w:r>
    </w:p>
    <w:p w14:paraId="6702CCA5" w14:textId="77777777" w:rsidR="00DF3297" w:rsidRDefault="00B57BC1">
      <w:pPr>
        <w:pStyle w:val="CaptionedFigure"/>
      </w:pPr>
      <w:r>
        <w:rPr>
          <w:noProof/>
        </w:rPr>
        <w:lastRenderedPageBreak/>
        <w:drawing>
          <wp:inline distT="0" distB="0" distL="0" distR="0" wp14:anchorId="590E2766" wp14:editId="0F0A517E">
            <wp:extent cx="5334000" cy="4981338"/>
            <wp:effectExtent l="0" t="0" r="0" b="0"/>
            <wp:docPr id="39" name="Picture" descr="photo" title="график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g/graph_img_v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1C8E1" w14:textId="77777777" w:rsidR="00DF3297" w:rsidRDefault="00B57BC1">
      <w:pPr>
        <w:pStyle w:val="ImageCaption"/>
      </w:pPr>
      <w:r>
        <w:t>photo</w:t>
      </w:r>
    </w:p>
    <w:p w14:paraId="35345201" w14:textId="77777777" w:rsidR="00DF3297" w:rsidRDefault="00B57BC1">
      <w:pPr>
        <w:pStyle w:val="a0"/>
      </w:pPr>
      <w:r>
        <w:t xml:space="preserve">Выполняю построение графика в scilab для второго </w:t>
      </w:r>
      <w:r>
        <w:t>случая</w:t>
      </w:r>
    </w:p>
    <w:p w14:paraId="333ACA5A" w14:textId="77777777" w:rsidR="00DF3297" w:rsidRDefault="00B57BC1">
      <w:pPr>
        <w:pStyle w:val="CaptionedFigure"/>
      </w:pPr>
      <w:r>
        <w:rPr>
          <w:noProof/>
        </w:rPr>
        <w:lastRenderedPageBreak/>
        <w:drawing>
          <wp:inline distT="0" distB="0" distL="0" distR="0" wp14:anchorId="19E515A9" wp14:editId="047CA16E">
            <wp:extent cx="5334000" cy="3533241"/>
            <wp:effectExtent l="0" t="0" r="0" b="0"/>
            <wp:docPr id="42" name="Picture" descr="photo" title="код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/code_v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1BE4D" w14:textId="77777777" w:rsidR="00DF3297" w:rsidRDefault="00B57BC1">
      <w:pPr>
        <w:pStyle w:val="ImageCaption"/>
      </w:pPr>
      <w:r>
        <w:t>photo</w:t>
      </w:r>
    </w:p>
    <w:p w14:paraId="339E877C" w14:textId="77777777" w:rsidR="00DF3297" w:rsidRDefault="00B57BC1">
      <w:pPr>
        <w:pStyle w:val="a0"/>
      </w:pPr>
      <w:r>
        <w:t>Получаю график для второго случая:</w:t>
      </w:r>
    </w:p>
    <w:p w14:paraId="63C06F18" w14:textId="77777777" w:rsidR="00DF3297" w:rsidRDefault="00B57BC1">
      <w:pPr>
        <w:pStyle w:val="CaptionedFigure"/>
      </w:pPr>
      <w:r>
        <w:rPr>
          <w:noProof/>
        </w:rPr>
        <w:lastRenderedPageBreak/>
        <w:drawing>
          <wp:inline distT="0" distB="0" distL="0" distR="0" wp14:anchorId="3C49B2CE" wp14:editId="725D6B5D">
            <wp:extent cx="5334000" cy="4931103"/>
            <wp:effectExtent l="0" t="0" r="0" b="0"/>
            <wp:docPr id="45" name="Picture" descr="photo" title="график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g/graph_img_v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2DDC2" w14:textId="77777777" w:rsidR="00DF3297" w:rsidRDefault="00B57BC1">
      <w:pPr>
        <w:pStyle w:val="ImageCaption"/>
      </w:pPr>
      <w:r>
        <w:t>photo</w:t>
      </w:r>
    </w:p>
    <w:p w14:paraId="19B246DA" w14:textId="77777777" w:rsidR="00DF3297" w:rsidRDefault="00B57BC1">
      <w:pPr>
        <w:pStyle w:val="a0"/>
      </w:pPr>
      <w:r>
        <w:t>Аналитечески нахожу точки пересечения для двух графиков:</w:t>
      </w:r>
    </w:p>
    <w:p w14:paraId="6754D7D5" w14:textId="77777777" w:rsidR="00DF3297" w:rsidRDefault="00B57BC1">
      <w:pPr>
        <w:pStyle w:val="CaptionedFigure"/>
      </w:pPr>
      <w:r>
        <w:rPr>
          <w:noProof/>
        </w:rPr>
        <w:drawing>
          <wp:inline distT="0" distB="0" distL="0" distR="0" wp14:anchorId="04ECC986" wp14:editId="0AFBBB2D">
            <wp:extent cx="4533498" cy="548640"/>
            <wp:effectExtent l="0" t="0" r="0" b="0"/>
            <wp:docPr id="48" name="Picture" descr="photo" title="значения точек пересе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g/solution_p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900E3" w14:textId="77777777" w:rsidR="00DF3297" w:rsidRDefault="00B57BC1">
      <w:pPr>
        <w:pStyle w:val="ImageCaption"/>
      </w:pPr>
      <w:r>
        <w:t>photo</w:t>
      </w:r>
    </w:p>
    <w:p w14:paraId="51D3DDA1" w14:textId="77777777" w:rsidR="00DF3297" w:rsidRDefault="00B57BC1">
      <w:pPr>
        <w:pStyle w:val="1"/>
      </w:pPr>
      <w:bookmarkStart w:id="8" w:name="выводы"/>
      <w:bookmarkStart w:id="9" w:name="_Toc96158571"/>
      <w:bookmarkEnd w:id="6"/>
      <w:r>
        <w:t>Выводы</w:t>
      </w:r>
      <w:bookmarkEnd w:id="9"/>
    </w:p>
    <w:p w14:paraId="47EA492C" w14:textId="77777777" w:rsidR="00DF3297" w:rsidRDefault="00B57BC1">
      <w:pPr>
        <w:pStyle w:val="FirstParagraph"/>
      </w:pPr>
      <w:r>
        <w:t>После завершения данной лабораторной работы - я научился выполнять построения математических моделей для выбора правильной стратегии при решении задач поиска.</w:t>
      </w:r>
    </w:p>
    <w:p w14:paraId="0205F51B" w14:textId="77777777" w:rsidR="00DF3297" w:rsidRDefault="00B57BC1">
      <w:pPr>
        <w:pStyle w:val="1"/>
      </w:pPr>
      <w:bookmarkStart w:id="10" w:name="список-литературы"/>
      <w:bookmarkStart w:id="11" w:name="_Toc96158572"/>
      <w:bookmarkEnd w:id="8"/>
      <w:r>
        <w:t>Список литературы</w:t>
      </w:r>
      <w:bookmarkEnd w:id="11"/>
    </w:p>
    <w:p w14:paraId="3998B14D" w14:textId="77777777" w:rsidR="00DF3297" w:rsidRDefault="00B57BC1">
      <w:pPr>
        <w:pStyle w:val="Compact"/>
        <w:numPr>
          <w:ilvl w:val="0"/>
          <w:numId w:val="3"/>
        </w:numPr>
      </w:pPr>
      <w:r>
        <w:t>Кулябов, Д.С. - Задача о погоне</w:t>
      </w:r>
      <w:bookmarkEnd w:id="10"/>
    </w:p>
    <w:sectPr w:rsidR="00DF329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E0C82" w14:textId="77777777" w:rsidR="00B57BC1" w:rsidRDefault="00B57BC1">
      <w:pPr>
        <w:spacing w:after="0"/>
      </w:pPr>
      <w:r>
        <w:separator/>
      </w:r>
    </w:p>
  </w:endnote>
  <w:endnote w:type="continuationSeparator" w:id="0">
    <w:p w14:paraId="13429973" w14:textId="77777777" w:rsidR="00B57BC1" w:rsidRDefault="00B57B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6F8D1" w14:textId="77777777" w:rsidR="00B57BC1" w:rsidRDefault="00B57BC1">
      <w:r>
        <w:separator/>
      </w:r>
    </w:p>
  </w:footnote>
  <w:footnote w:type="continuationSeparator" w:id="0">
    <w:p w14:paraId="6EE1F4BB" w14:textId="77777777" w:rsidR="00B57BC1" w:rsidRDefault="00B57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8F645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A3A0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E1EA5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3297"/>
    <w:rsid w:val="00284565"/>
    <w:rsid w:val="00B57BC1"/>
    <w:rsid w:val="00DF32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BB9BCA"/>
  <w15:docId w15:val="{44B5AACA-C9D8-4C2C-B997-48FA6C64D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8456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87</Words>
  <Characters>3352</Characters>
  <Application>Microsoft Office Word</Application>
  <DocSecurity>0</DocSecurity>
  <Lines>27</Lines>
  <Paragraphs>7</Paragraphs>
  <ScaleCrop>false</ScaleCrop>
  <Company/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Терентьев Егор Дмитриевич, НФИбд-03-19</dc:creator>
  <cp:keywords/>
  <cp:lastModifiedBy>Егор Терентьев</cp:lastModifiedBy>
  <cp:revision>3</cp:revision>
  <dcterms:created xsi:type="dcterms:W3CDTF">2022-02-19T07:22:00Z</dcterms:created>
  <dcterms:modified xsi:type="dcterms:W3CDTF">2022-02-19T07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